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3FC51112" w:rsidR="00E81978" w:rsidRDefault="00840CEB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6C0677">
            <w:t>8</w:t>
          </w:r>
          <w:r w:rsidR="004C2B00">
            <w:t>.</w:t>
          </w:r>
          <w:r w:rsidR="00C90A4C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227120F3" w:rsidR="0075362E" w:rsidRDefault="004C2B00" w:rsidP="00B823AA">
      <w:pPr>
        <w:pStyle w:val="Title2"/>
      </w:pPr>
      <w:r>
        <w:t>8</w:t>
      </w:r>
      <w:r w:rsidR="0075362E">
        <w:t>/</w:t>
      </w:r>
      <w:r w:rsidR="006C0677">
        <w:t>25</w:t>
      </w:r>
      <w:r w:rsidR="0075362E">
        <w:t>/20</w:t>
      </w:r>
      <w:r w:rsidR="001F3D94">
        <w:t>20</w:t>
      </w:r>
    </w:p>
    <w:p w14:paraId="72204409" w14:textId="5A74221F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</w:t>
      </w:r>
      <w:r w:rsidR="00202358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7F871BD" w14:textId="662CA77A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noProof/>
        </w:rPr>
        <w:lastRenderedPageBreak/>
        <w:drawing>
          <wp:inline distT="0" distB="0" distL="0" distR="0" wp14:anchorId="4EA5CEFD" wp14:editId="1A6D1789">
            <wp:extent cx="4572000" cy="33121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1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0354F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register request</w:t>
      </w:r>
    </w:p>
    <w:p w14:paraId="3179BC6A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263E0880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username=mnesbitt23456789</w:t>
      </w:r>
    </w:p>
    <w:p w14:paraId="34D8DB3F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password=</w:t>
      </w:r>
      <w:proofErr w:type="spellStart"/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pwd</w:t>
      </w:r>
      <w:proofErr w:type="spellEnd"/>
    </w:p>
    <w:p w14:paraId="7E5FDFAE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email=mn456@123456.com</w:t>
      </w:r>
    </w:p>
    <w:p w14:paraId="3F150BF6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2578B443" w14:textId="4A1B0614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noProof/>
        </w:rPr>
        <w:drawing>
          <wp:inline distT="0" distB="0" distL="0" distR="0" wp14:anchorId="4A028D03" wp14:editId="2C8D7700">
            <wp:extent cx="4572000" cy="8432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8244A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register response</w:t>
      </w:r>
    </w:p>
    <w:p w14:paraId="2784FC55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33D10D5D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75FA835F" w14:textId="1C91FFD6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noProof/>
        </w:rPr>
        <w:lastRenderedPageBreak/>
        <w:drawing>
          <wp:inline distT="0" distB="0" distL="0" distR="0" wp14:anchorId="5EE88268" wp14:editId="07E5F91A">
            <wp:extent cx="4572000" cy="34137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1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EC481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login - request</w:t>
      </w:r>
    </w:p>
    <w:p w14:paraId="4E155F68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24F9EAC1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22AFBD04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4AF30032" w14:textId="1CFBDCE4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noProof/>
        </w:rPr>
        <w:drawing>
          <wp:inline distT="0" distB="0" distL="0" distR="0" wp14:anchorId="18DFB337" wp14:editId="28B0AD7A">
            <wp:extent cx="4582160" cy="10668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6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B4B6A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346905C3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login response</w:t>
      </w:r>
    </w:p>
    <w:p w14:paraId="3C0EE507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2275198F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01623887" w14:textId="65112FDC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noProof/>
        </w:rPr>
        <w:drawing>
          <wp:inline distT="0" distB="0" distL="0" distR="0" wp14:anchorId="58EAF9E1" wp14:editId="5A2F565E">
            <wp:extent cx="4572000" cy="7924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F41A6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logout request &amp; response</w:t>
      </w:r>
    </w:p>
    <w:p w14:paraId="3A265665" w14:textId="3307CACC" w:rsid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noProof/>
        </w:rPr>
        <w:lastRenderedPageBreak/>
        <w:drawing>
          <wp:inline distT="0" distB="0" distL="0" distR="0" wp14:anchorId="49810FB8" wp14:editId="23B9A392">
            <wp:extent cx="4572000" cy="29057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0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BB991" w14:textId="77777777" w:rsidR="00C567CB" w:rsidRPr="006C0677" w:rsidRDefault="00C567CB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</w:p>
    <w:p w14:paraId="6BCD44E8" w14:textId="77777777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  <w:r w:rsidRPr="006C0677">
        <w:rPr>
          <w:rFonts w:ascii="Calibri" w:eastAsia="Times New Roman" w:hAnsi="Calibri" w:cs="Calibri"/>
          <w:kern w:val="0"/>
          <w:sz w:val="22"/>
          <w:szCs w:val="22"/>
          <w:lang w:eastAsia="en-US"/>
        </w:rPr>
        <w:t> </w:t>
      </w:r>
    </w:p>
    <w:p w14:paraId="3CD96321" w14:textId="700AD820" w:rsidR="006C0677" w:rsidRPr="006C0677" w:rsidRDefault="006C0677" w:rsidP="006C0677">
      <w:pPr>
        <w:spacing w:line="240" w:lineRule="auto"/>
        <w:ind w:firstLine="0"/>
        <w:rPr>
          <w:rFonts w:ascii="Calibri" w:eastAsia="Times New Roman" w:hAnsi="Calibri" w:cs="Calibri"/>
          <w:kern w:val="0"/>
          <w:sz w:val="22"/>
          <w:szCs w:val="22"/>
          <w:lang w:eastAsia="en-US"/>
        </w:rPr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4A6E1E52" w:rsidR="00D232C5" w:rsidRDefault="00D232C5" w:rsidP="00BF4E9E">
      <w:pPr>
        <w:pStyle w:val="Title2"/>
      </w:pPr>
    </w:p>
    <w:p w14:paraId="14132FAC" w14:textId="7D8E104B" w:rsidR="00A3658C" w:rsidRDefault="00A3658C" w:rsidP="00BF4E9E">
      <w:pPr>
        <w:pStyle w:val="Title2"/>
      </w:pPr>
    </w:p>
    <w:p w14:paraId="25B4BFA7" w14:textId="45125C36" w:rsidR="0048215D" w:rsidRDefault="0048215D" w:rsidP="00BF4E9E">
      <w:pPr>
        <w:pStyle w:val="Title2"/>
      </w:pPr>
    </w:p>
    <w:p w14:paraId="5D10505E" w14:textId="6909D2E1" w:rsidR="005E0371" w:rsidRDefault="005E0371" w:rsidP="00BF4E9E">
      <w:pPr>
        <w:pStyle w:val="Title2"/>
      </w:pPr>
    </w:p>
    <w:p w14:paraId="3EA862B9" w14:textId="38EC0251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5121AB93" w:rsidR="005E0371" w:rsidRDefault="005E0371" w:rsidP="00BF4E9E">
      <w:pPr>
        <w:pStyle w:val="Title2"/>
      </w:pPr>
    </w:p>
    <w:p w14:paraId="02A938A1" w14:textId="13C0118E" w:rsidR="00270BBD" w:rsidRPr="006A7B24" w:rsidRDefault="00270BBD" w:rsidP="00BF4E9E">
      <w:pPr>
        <w:pStyle w:val="Title2"/>
      </w:pPr>
    </w:p>
    <w:sectPr w:rsidR="00270BBD" w:rsidRPr="006A7B24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1DFD53" w14:textId="77777777" w:rsidR="00840CEB" w:rsidRDefault="00840CEB">
      <w:pPr>
        <w:spacing w:line="240" w:lineRule="auto"/>
      </w:pPr>
      <w:r>
        <w:separator/>
      </w:r>
    </w:p>
    <w:p w14:paraId="768BFC5E" w14:textId="77777777" w:rsidR="00840CEB" w:rsidRDefault="00840CEB"/>
  </w:endnote>
  <w:endnote w:type="continuationSeparator" w:id="0">
    <w:p w14:paraId="668C9D9F" w14:textId="77777777" w:rsidR="00840CEB" w:rsidRDefault="00840CEB">
      <w:pPr>
        <w:spacing w:line="240" w:lineRule="auto"/>
      </w:pPr>
      <w:r>
        <w:continuationSeparator/>
      </w:r>
    </w:p>
    <w:p w14:paraId="3B87D2C6" w14:textId="77777777" w:rsidR="00840CEB" w:rsidRDefault="00840C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A4384" w14:textId="77777777" w:rsidR="00840CEB" w:rsidRDefault="00840CEB">
      <w:pPr>
        <w:spacing w:line="240" w:lineRule="auto"/>
      </w:pPr>
      <w:r>
        <w:separator/>
      </w:r>
    </w:p>
    <w:p w14:paraId="5BFCEE13" w14:textId="77777777" w:rsidR="00840CEB" w:rsidRDefault="00840CEB"/>
  </w:footnote>
  <w:footnote w:type="continuationSeparator" w:id="0">
    <w:p w14:paraId="50419CE5" w14:textId="77777777" w:rsidR="00840CEB" w:rsidRDefault="00840CEB">
      <w:pPr>
        <w:spacing w:line="240" w:lineRule="auto"/>
      </w:pPr>
      <w:r>
        <w:continuationSeparator/>
      </w:r>
    </w:p>
    <w:p w14:paraId="002CE293" w14:textId="77777777" w:rsidR="00840CEB" w:rsidRDefault="00840C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1420487E" w:rsidR="006A2BF0" w:rsidRDefault="00840CEB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6C0677">
          <w:rPr>
            <w:rStyle w:val="Strong"/>
          </w:rPr>
          <w:t>ASSIGNMENT 8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3F8FF28B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6C0677">
          <w:rPr>
            <w:rFonts w:asciiTheme="majorHAnsi" w:eastAsiaTheme="majorEastAsia" w:hAnsiTheme="majorHAnsi" w:cstheme="majorBidi"/>
          </w:rPr>
          <w:t>8</w:t>
        </w:r>
        <w:r w:rsidR="004C2B00">
          <w:rPr>
            <w:rFonts w:asciiTheme="majorHAnsi" w:eastAsiaTheme="majorEastAsia" w:hAnsiTheme="majorHAnsi" w:cstheme="majorBidi"/>
          </w:rPr>
          <w:t>.</w:t>
        </w:r>
        <w:r w:rsidR="00C90A4C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2673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02358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70B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30989"/>
    <w:rsid w:val="003433B7"/>
    <w:rsid w:val="00344BC2"/>
    <w:rsid w:val="00351E27"/>
    <w:rsid w:val="003525E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0677"/>
    <w:rsid w:val="006C22D0"/>
    <w:rsid w:val="006C5B82"/>
    <w:rsid w:val="006F0B94"/>
    <w:rsid w:val="0071719F"/>
    <w:rsid w:val="00727AF3"/>
    <w:rsid w:val="00732D17"/>
    <w:rsid w:val="00735361"/>
    <w:rsid w:val="0075362E"/>
    <w:rsid w:val="00766ABE"/>
    <w:rsid w:val="00770537"/>
    <w:rsid w:val="007763EE"/>
    <w:rsid w:val="007827AC"/>
    <w:rsid w:val="007A4ACB"/>
    <w:rsid w:val="007B73BF"/>
    <w:rsid w:val="007E6D65"/>
    <w:rsid w:val="007F6EA1"/>
    <w:rsid w:val="008002C0"/>
    <w:rsid w:val="008012D7"/>
    <w:rsid w:val="00812070"/>
    <w:rsid w:val="00820005"/>
    <w:rsid w:val="00840CEB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567CB"/>
    <w:rsid w:val="00C65DC6"/>
    <w:rsid w:val="00C70AC6"/>
    <w:rsid w:val="00C87751"/>
    <w:rsid w:val="00C90A4C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17E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772E6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2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3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52F27"/>
    <w:rsid w:val="005E0342"/>
    <w:rsid w:val="005F4DEF"/>
    <w:rsid w:val="006B1900"/>
    <w:rsid w:val="006F6BAC"/>
    <w:rsid w:val="0073303C"/>
    <w:rsid w:val="007356DC"/>
    <w:rsid w:val="00784A0C"/>
    <w:rsid w:val="007D0689"/>
    <w:rsid w:val="007E61F7"/>
    <w:rsid w:val="00847AF8"/>
    <w:rsid w:val="00894AD9"/>
    <w:rsid w:val="00A8172A"/>
    <w:rsid w:val="00AB0454"/>
    <w:rsid w:val="00AD7B83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8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4</TotalTime>
  <Pages>4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.4</dc:title>
  <dc:subject/>
  <dc:creator>michelle</dc:creator>
  <cp:keywords/>
  <dc:description/>
  <cp:lastModifiedBy>Michelle Nesbitt</cp:lastModifiedBy>
  <cp:revision>6</cp:revision>
  <cp:lastPrinted>2018-01-31T15:24:00Z</cp:lastPrinted>
  <dcterms:created xsi:type="dcterms:W3CDTF">2020-08-13T22:50:00Z</dcterms:created>
  <dcterms:modified xsi:type="dcterms:W3CDTF">2020-08-29T16:24:00Z</dcterms:modified>
</cp:coreProperties>
</file>